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A60A0" w14:textId="794990F6" w:rsidR="00C43A41" w:rsidRDefault="007E6342" w:rsidP="007E6342">
      <w:pPr>
        <w:jc w:val="center"/>
        <w:rPr>
          <w:rFonts w:ascii="Bodoni Poster" w:hAnsi="Bodoni Poster"/>
          <w:sz w:val="40"/>
          <w:szCs w:val="40"/>
        </w:rPr>
      </w:pPr>
      <w:r w:rsidRPr="007E6342">
        <w:rPr>
          <w:rFonts w:ascii="Bodoni Poster" w:hAnsi="Bodoni Poster"/>
          <w:sz w:val="40"/>
          <w:szCs w:val="40"/>
        </w:rPr>
        <w:t>List of Equipment Deer Run Golf Course</w:t>
      </w:r>
    </w:p>
    <w:p w14:paraId="164B1991" w14:textId="76A47280" w:rsidR="007E6342" w:rsidRDefault="007E6342" w:rsidP="007E6342">
      <w:pPr>
        <w:jc w:val="center"/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Th</w:t>
      </w:r>
      <w:r w:rsidR="00BA3F44">
        <w:rPr>
          <w:rFonts w:asciiTheme="majorHAnsi" w:hAnsiTheme="majorHAnsi"/>
          <w:sz w:val="28"/>
          <w:szCs w:val="28"/>
        </w:rPr>
        <w:t>e Buyer of the Golf Course will have first option to purchase equipment after auction. This offer will expire 7 days after auction date.</w:t>
      </w:r>
    </w:p>
    <w:p w14:paraId="1DC985D3" w14:textId="571FA3BA" w:rsidR="00BA3F44" w:rsidRPr="00BA3F44" w:rsidRDefault="00BA3F44" w:rsidP="007E6342">
      <w:pPr>
        <w:jc w:val="center"/>
        <w:rPr>
          <w:rFonts w:asciiTheme="majorHAnsi" w:hAnsiTheme="majorHAnsi"/>
          <w:sz w:val="24"/>
          <w:szCs w:val="24"/>
        </w:rPr>
      </w:pPr>
    </w:p>
    <w:p w14:paraId="65ED4DE8" w14:textId="77777777" w:rsidR="00BA3F44" w:rsidRPr="00BA3F44" w:rsidRDefault="00BA3F44" w:rsidP="007E6342">
      <w:pPr>
        <w:jc w:val="center"/>
        <w:rPr>
          <w:rFonts w:asciiTheme="majorHAnsi" w:hAnsiTheme="majorHAnsi"/>
          <w:sz w:val="24"/>
          <w:szCs w:val="24"/>
        </w:rPr>
        <w:sectPr w:rsidR="00BA3F44" w:rsidRPr="00BA3F44" w:rsidSect="007E6342">
          <w:pgSz w:w="12240" w:h="15840"/>
          <w:pgMar w:top="2880" w:right="1440" w:bottom="1440" w:left="1440" w:header="720" w:footer="720" w:gutter="0"/>
          <w:cols w:space="720"/>
          <w:docGrid w:linePitch="360"/>
        </w:sectPr>
      </w:pPr>
    </w:p>
    <w:p w14:paraId="73D8F99F" w14:textId="769302D1" w:rsidR="00BA3F44" w:rsidRDefault="00BA3F44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BA3F44">
        <w:rPr>
          <w:rFonts w:asciiTheme="majorHAnsi" w:hAnsiTheme="majorHAnsi"/>
          <w:sz w:val="24"/>
          <w:szCs w:val="24"/>
        </w:rPr>
        <w:t>Case MX90 4WD tractor with cab</w:t>
      </w:r>
    </w:p>
    <w:p w14:paraId="00E0059D" w14:textId="6D4D3EF3" w:rsidR="00BA3F44" w:rsidRDefault="00BA3F44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ase DX45 4WD assist tractor</w:t>
      </w:r>
    </w:p>
    <w:p w14:paraId="4774D5CE" w14:textId="160E20A0" w:rsidR="00BA3F44" w:rsidRDefault="00BA3F44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John Deere </w:t>
      </w:r>
      <w:proofErr w:type="spellStart"/>
      <w:r>
        <w:rPr>
          <w:rFonts w:asciiTheme="majorHAnsi" w:hAnsiTheme="majorHAnsi"/>
          <w:sz w:val="24"/>
          <w:szCs w:val="24"/>
        </w:rPr>
        <w:t>Progator</w:t>
      </w:r>
      <w:proofErr w:type="spellEnd"/>
      <w:r>
        <w:rPr>
          <w:rFonts w:asciiTheme="majorHAnsi" w:hAnsiTheme="majorHAnsi"/>
          <w:sz w:val="24"/>
          <w:szCs w:val="24"/>
        </w:rPr>
        <w:t xml:space="preserve"> 1600 </w:t>
      </w:r>
      <w:proofErr w:type="spellStart"/>
      <w:r>
        <w:rPr>
          <w:rFonts w:asciiTheme="majorHAnsi" w:hAnsiTheme="majorHAnsi"/>
          <w:sz w:val="24"/>
          <w:szCs w:val="24"/>
        </w:rPr>
        <w:t>hrs</w:t>
      </w:r>
      <w:proofErr w:type="spellEnd"/>
    </w:p>
    <w:p w14:paraId="37065458" w14:textId="0ABCBCFD" w:rsidR="00BA3F44" w:rsidRDefault="00BA3F44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John Deere HD 200 Sprayer</w:t>
      </w:r>
    </w:p>
    <w:p w14:paraId="05AAE5B8" w14:textId="2C6FBC51" w:rsidR="00BA3F44" w:rsidRDefault="00BA3F44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Jo</w:t>
      </w:r>
      <w:r w:rsidR="00E53304">
        <w:rPr>
          <w:rFonts w:asciiTheme="majorHAnsi" w:hAnsiTheme="majorHAnsi"/>
          <w:sz w:val="24"/>
          <w:szCs w:val="24"/>
        </w:rPr>
        <w:t>h</w:t>
      </w:r>
      <w:r>
        <w:rPr>
          <w:rFonts w:asciiTheme="majorHAnsi" w:hAnsiTheme="majorHAnsi"/>
          <w:sz w:val="24"/>
          <w:szCs w:val="24"/>
        </w:rPr>
        <w:t>n Deere F1145 72” Mower</w:t>
      </w:r>
    </w:p>
    <w:p w14:paraId="1B3C70BF" w14:textId="3422B925" w:rsidR="009F2D44" w:rsidRDefault="009F2D44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John Deere 1200A </w:t>
      </w:r>
      <w:proofErr w:type="spellStart"/>
      <w:r>
        <w:rPr>
          <w:rFonts w:asciiTheme="majorHAnsi" w:hAnsiTheme="majorHAnsi"/>
          <w:sz w:val="24"/>
          <w:szCs w:val="24"/>
        </w:rPr>
        <w:t>Sandpro</w:t>
      </w:r>
      <w:proofErr w:type="spellEnd"/>
    </w:p>
    <w:p w14:paraId="33259410" w14:textId="519910E9" w:rsidR="009F2D44" w:rsidRDefault="009F2D44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Cushman Turf </w:t>
      </w:r>
      <w:proofErr w:type="spellStart"/>
      <w:r>
        <w:rPr>
          <w:rFonts w:asciiTheme="majorHAnsi" w:hAnsiTheme="majorHAnsi"/>
          <w:sz w:val="24"/>
          <w:szCs w:val="24"/>
        </w:rPr>
        <w:t>Truckster</w:t>
      </w:r>
      <w:proofErr w:type="spellEnd"/>
      <w:r>
        <w:rPr>
          <w:rFonts w:asciiTheme="majorHAnsi" w:hAnsiTheme="majorHAnsi"/>
          <w:sz w:val="24"/>
          <w:szCs w:val="24"/>
        </w:rPr>
        <w:t xml:space="preserve"> with Dumb Bed</w:t>
      </w:r>
    </w:p>
    <w:p w14:paraId="782A8904" w14:textId="591F5245" w:rsidR="009F2D44" w:rsidRDefault="009F2D44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y-Crop Top Spreader Quick Pass 270</w:t>
      </w:r>
    </w:p>
    <w:p w14:paraId="21A40BEB" w14:textId="5BBCD5EB" w:rsidR="009F2D44" w:rsidRDefault="004902C6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Land Pride Model 051548 Seeder 5’</w:t>
      </w:r>
    </w:p>
    <w:p w14:paraId="766781DE" w14:textId="2ABD3919" w:rsidR="004902C6" w:rsidRDefault="004902C6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Progressive (5) Gang Mower 11’</w:t>
      </w:r>
    </w:p>
    <w:p w14:paraId="3844436F" w14:textId="50B013CF" w:rsidR="004902C6" w:rsidRDefault="004902C6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ush Hog 6’ Tiller RTH72</w:t>
      </w:r>
    </w:p>
    <w:p w14:paraId="0DF4C4FE" w14:textId="1A1C546D" w:rsidR="004902C6" w:rsidRDefault="004902C6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ox Blade</w:t>
      </w:r>
    </w:p>
    <w:p w14:paraId="4BDFAAAB" w14:textId="1B98ED60" w:rsidR="004902C6" w:rsidRDefault="004902C6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Vermeer 4400 Tree Spade</w:t>
      </w:r>
    </w:p>
    <w:p w14:paraId="54D7380B" w14:textId="63FE739C" w:rsidR="004902C6" w:rsidRDefault="004902C6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Ryan Textron GA 60pt Aerator</w:t>
      </w:r>
    </w:p>
    <w:p w14:paraId="33A60DA6" w14:textId="72DE4269" w:rsidR="004902C6" w:rsidRDefault="004902C6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Ryan Core </w:t>
      </w:r>
      <w:proofErr w:type="spellStart"/>
      <w:r>
        <w:rPr>
          <w:rFonts w:asciiTheme="majorHAnsi" w:hAnsiTheme="majorHAnsi"/>
          <w:sz w:val="24"/>
          <w:szCs w:val="24"/>
        </w:rPr>
        <w:t>Harvestor</w:t>
      </w:r>
      <w:proofErr w:type="spellEnd"/>
    </w:p>
    <w:p w14:paraId="53A6A76F" w14:textId="074657A4" w:rsidR="004902C6" w:rsidRDefault="004902C6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John Deere 152 Vacuum</w:t>
      </w:r>
    </w:p>
    <w:p w14:paraId="309CD910" w14:textId="20F1DCF4" w:rsidR="004902C6" w:rsidRDefault="004902C6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Toro Workman 3300 D 1500 </w:t>
      </w:r>
      <w:proofErr w:type="spellStart"/>
      <w:r>
        <w:rPr>
          <w:rFonts w:asciiTheme="majorHAnsi" w:hAnsiTheme="majorHAnsi"/>
          <w:sz w:val="24"/>
          <w:szCs w:val="24"/>
        </w:rPr>
        <w:t>hrs</w:t>
      </w:r>
      <w:proofErr w:type="spellEnd"/>
      <w:r>
        <w:rPr>
          <w:rFonts w:asciiTheme="majorHAnsi" w:hAnsiTheme="majorHAnsi"/>
          <w:sz w:val="24"/>
          <w:szCs w:val="24"/>
        </w:rPr>
        <w:t xml:space="preserve"> with dump bed</w:t>
      </w:r>
    </w:p>
    <w:p w14:paraId="79B64C96" w14:textId="5820AE5B" w:rsidR="004902C6" w:rsidRDefault="004902C6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proofErr w:type="spellStart"/>
      <w:r>
        <w:rPr>
          <w:rFonts w:asciiTheme="majorHAnsi" w:hAnsiTheme="majorHAnsi"/>
          <w:sz w:val="24"/>
          <w:szCs w:val="24"/>
        </w:rPr>
        <w:t>Kevernland</w:t>
      </w:r>
      <w:proofErr w:type="spellEnd"/>
      <w:r>
        <w:rPr>
          <w:rFonts w:asciiTheme="majorHAnsi" w:hAnsiTheme="majorHAnsi"/>
          <w:sz w:val="24"/>
          <w:szCs w:val="24"/>
        </w:rPr>
        <w:t xml:space="preserve"> Group 2013 3pt Spreader</w:t>
      </w:r>
    </w:p>
    <w:p w14:paraId="78CDBEF5" w14:textId="49F79D5B" w:rsidR="004902C6" w:rsidRDefault="004902C6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(4) Toro </w:t>
      </w:r>
      <w:proofErr w:type="spellStart"/>
      <w:r>
        <w:rPr>
          <w:rFonts w:asciiTheme="majorHAnsi" w:hAnsiTheme="majorHAnsi"/>
          <w:sz w:val="24"/>
          <w:szCs w:val="24"/>
        </w:rPr>
        <w:t>Greensmaster</w:t>
      </w:r>
      <w:proofErr w:type="spellEnd"/>
      <w:r>
        <w:rPr>
          <w:rFonts w:asciiTheme="majorHAnsi" w:hAnsiTheme="majorHAnsi"/>
          <w:sz w:val="24"/>
          <w:szCs w:val="24"/>
        </w:rPr>
        <w:t xml:space="preserve"> 3250 D Greens Mower</w:t>
      </w:r>
    </w:p>
    <w:p w14:paraId="3B5C83CD" w14:textId="35824BAD" w:rsidR="004902C6" w:rsidRDefault="004902C6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(2) Toro </w:t>
      </w:r>
      <w:proofErr w:type="spellStart"/>
      <w:r>
        <w:rPr>
          <w:rFonts w:asciiTheme="majorHAnsi" w:hAnsiTheme="majorHAnsi"/>
          <w:sz w:val="24"/>
          <w:szCs w:val="24"/>
        </w:rPr>
        <w:t>Treelmaster</w:t>
      </w:r>
      <w:proofErr w:type="spellEnd"/>
      <w:r>
        <w:rPr>
          <w:rFonts w:asciiTheme="majorHAnsi" w:hAnsiTheme="majorHAnsi"/>
          <w:sz w:val="24"/>
          <w:szCs w:val="24"/>
        </w:rPr>
        <w:t xml:space="preserve"> 3500D</w:t>
      </w:r>
      <w:r w:rsidR="00D8559D">
        <w:rPr>
          <w:rFonts w:asciiTheme="majorHAnsi" w:hAnsiTheme="majorHAnsi"/>
          <w:sz w:val="24"/>
          <w:szCs w:val="24"/>
        </w:rPr>
        <w:t xml:space="preserve"> Fairway Mower</w:t>
      </w:r>
    </w:p>
    <w:p w14:paraId="629DFA4C" w14:textId="71BD8E30" w:rsidR="00D8559D" w:rsidRDefault="00D8559D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Jacobson Greens Mower</w:t>
      </w:r>
    </w:p>
    <w:p w14:paraId="1004B968" w14:textId="3B70AB9C" w:rsidR="00D8559D" w:rsidRDefault="00D8559D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Toro 4500 </w:t>
      </w:r>
      <w:proofErr w:type="spellStart"/>
      <w:r>
        <w:rPr>
          <w:rFonts w:asciiTheme="majorHAnsi" w:hAnsiTheme="majorHAnsi"/>
          <w:sz w:val="24"/>
          <w:szCs w:val="24"/>
        </w:rPr>
        <w:t>Groundsmaster</w:t>
      </w:r>
      <w:proofErr w:type="spellEnd"/>
      <w:r>
        <w:rPr>
          <w:rFonts w:asciiTheme="majorHAnsi" w:hAnsiTheme="majorHAnsi"/>
          <w:sz w:val="24"/>
          <w:szCs w:val="24"/>
        </w:rPr>
        <w:t xml:space="preserve"> Rough Mower</w:t>
      </w:r>
    </w:p>
    <w:p w14:paraId="6C7463D9" w14:textId="47D1AC73" w:rsidR="00D8559D" w:rsidRDefault="00D8559D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Gravely Pro Turn 472 Commercial Mower</w:t>
      </w:r>
    </w:p>
    <w:p w14:paraId="51D19DD4" w14:textId="3F780B8F" w:rsidR="00D8559D" w:rsidRDefault="00D8559D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lark CGC25 LP Forklift</w:t>
      </w:r>
    </w:p>
    <w:p w14:paraId="7B604E0E" w14:textId="027B5D72" w:rsidR="00D8559D" w:rsidRDefault="00D8559D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Bushhog </w:t>
      </w:r>
      <w:proofErr w:type="spellStart"/>
      <w:r>
        <w:rPr>
          <w:rFonts w:asciiTheme="majorHAnsi" w:hAnsiTheme="majorHAnsi"/>
          <w:sz w:val="24"/>
          <w:szCs w:val="24"/>
        </w:rPr>
        <w:t>Batwind</w:t>
      </w:r>
      <w:proofErr w:type="spellEnd"/>
      <w:r>
        <w:rPr>
          <w:rFonts w:asciiTheme="majorHAnsi" w:hAnsiTheme="majorHAnsi"/>
          <w:sz w:val="24"/>
          <w:szCs w:val="24"/>
        </w:rPr>
        <w:t xml:space="preserve"> Mower Model 1181RR1</w:t>
      </w:r>
    </w:p>
    <w:p w14:paraId="51BC8500" w14:textId="31A2A82B" w:rsidR="00D8559D" w:rsidRDefault="00D8559D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Range Ball Picker</w:t>
      </w:r>
    </w:p>
    <w:p w14:paraId="481A54E2" w14:textId="21ECE8EB" w:rsidR="00D8559D" w:rsidRDefault="00D8559D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Range Ball Washer</w:t>
      </w:r>
    </w:p>
    <w:p w14:paraId="18B04369" w14:textId="578F988A" w:rsidR="00D8559D" w:rsidRDefault="00D8559D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proofErr w:type="spellStart"/>
      <w:r>
        <w:rPr>
          <w:rFonts w:asciiTheme="majorHAnsi" w:hAnsiTheme="majorHAnsi"/>
          <w:sz w:val="24"/>
          <w:szCs w:val="24"/>
        </w:rPr>
        <w:t>Craftman</w:t>
      </w:r>
      <w:proofErr w:type="spellEnd"/>
      <w:r>
        <w:rPr>
          <w:rFonts w:asciiTheme="majorHAnsi" w:hAnsiTheme="majorHAnsi"/>
          <w:sz w:val="24"/>
          <w:szCs w:val="24"/>
        </w:rPr>
        <w:t xml:space="preserve"> Drill Press</w:t>
      </w:r>
    </w:p>
    <w:p w14:paraId="5CEF6386" w14:textId="77777777" w:rsidR="00284A17" w:rsidRDefault="00D8559D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tihl Hand Held Auger</w:t>
      </w:r>
    </w:p>
    <w:p w14:paraId="36F1B656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tihl Weed Eater</w:t>
      </w:r>
    </w:p>
    <w:p w14:paraId="3E4B1DF1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tihl Back Pack Blower</w:t>
      </w:r>
    </w:p>
    <w:p w14:paraId="7A613DF9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tihl Chain Saws</w:t>
      </w:r>
    </w:p>
    <w:p w14:paraId="2214F0C3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Remington 215,000 BTU Heater</w:t>
      </w:r>
    </w:p>
    <w:p w14:paraId="76E44AF3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Lincoln Welder AC 225 ARC</w:t>
      </w:r>
    </w:p>
    <w:p w14:paraId="2E9EBFCD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hicago Electric Mig Welder</w:t>
      </w:r>
    </w:p>
    <w:p w14:paraId="2612A43C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proofErr w:type="spellStart"/>
      <w:r>
        <w:rPr>
          <w:rFonts w:asciiTheme="majorHAnsi" w:hAnsiTheme="majorHAnsi"/>
          <w:sz w:val="24"/>
          <w:szCs w:val="24"/>
        </w:rPr>
        <w:t>Dewalt</w:t>
      </w:r>
      <w:proofErr w:type="spellEnd"/>
      <w:r>
        <w:rPr>
          <w:rFonts w:asciiTheme="majorHAnsi" w:hAnsiTheme="majorHAnsi"/>
          <w:sz w:val="24"/>
          <w:szCs w:val="24"/>
        </w:rPr>
        <w:t xml:space="preserve"> Chop Saw</w:t>
      </w:r>
    </w:p>
    <w:p w14:paraId="780BF05C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ench Grinder</w:t>
      </w:r>
    </w:p>
    <w:p w14:paraId="4DAE6CFC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proofErr w:type="spellStart"/>
      <w:r>
        <w:rPr>
          <w:rFonts w:asciiTheme="majorHAnsi" w:hAnsiTheme="majorHAnsi"/>
          <w:sz w:val="24"/>
          <w:szCs w:val="24"/>
        </w:rPr>
        <w:t>Craftman</w:t>
      </w:r>
      <w:proofErr w:type="spellEnd"/>
      <w:r>
        <w:rPr>
          <w:rFonts w:asciiTheme="majorHAnsi" w:hAnsiTheme="majorHAnsi"/>
          <w:sz w:val="24"/>
          <w:szCs w:val="24"/>
        </w:rPr>
        <w:t xml:space="preserve"> 150 PSI 2 HP 33 Gal. Compressor</w:t>
      </w:r>
    </w:p>
    <w:p w14:paraId="23832BEA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proofErr w:type="spellStart"/>
      <w:r>
        <w:rPr>
          <w:rFonts w:asciiTheme="majorHAnsi" w:hAnsiTheme="majorHAnsi"/>
          <w:sz w:val="24"/>
          <w:szCs w:val="24"/>
        </w:rPr>
        <w:t>Textrom</w:t>
      </w:r>
      <w:proofErr w:type="spellEnd"/>
      <w:r>
        <w:rPr>
          <w:rFonts w:asciiTheme="majorHAnsi" w:hAnsiTheme="majorHAnsi"/>
          <w:sz w:val="24"/>
          <w:szCs w:val="24"/>
        </w:rPr>
        <w:t xml:space="preserve"> 50’ Hose Reel</w:t>
      </w:r>
    </w:p>
    <w:p w14:paraId="72DC154F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oro 20” Push Mower</w:t>
      </w:r>
    </w:p>
    <w:p w14:paraId="3B548B23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everal Floor Jacks</w:t>
      </w:r>
    </w:p>
    <w:p w14:paraId="61EA922F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od Cutter</w:t>
      </w:r>
    </w:p>
    <w:p w14:paraId="139D4EDA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lastRenderedPageBreak/>
        <w:t>Club Car Beverage Cart 2001 (19</w:t>
      </w:r>
      <w:r w:rsidRPr="00284A17">
        <w:rPr>
          <w:rFonts w:asciiTheme="majorHAnsi" w:hAnsiTheme="majorHAnsi"/>
          <w:sz w:val="24"/>
          <w:szCs w:val="24"/>
          <w:vertAlign w:val="superscript"/>
        </w:rPr>
        <w:t>th</w:t>
      </w:r>
      <w:r>
        <w:rPr>
          <w:rFonts w:asciiTheme="majorHAnsi" w:hAnsiTheme="majorHAnsi"/>
          <w:sz w:val="24"/>
          <w:szCs w:val="24"/>
        </w:rPr>
        <w:t xml:space="preserve"> Hole)</w:t>
      </w:r>
    </w:p>
    <w:p w14:paraId="3A6FD94B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(19) ’98 Club Car Golf Carts</w:t>
      </w:r>
    </w:p>
    <w:p w14:paraId="49A95F0F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(26) 2000 Club Car Golf Carts</w:t>
      </w:r>
    </w:p>
    <w:p w14:paraId="4870ACDC" w14:textId="77777777" w:rsidR="00284A17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lub Car Turf Carry All with Dump Bed 2000</w:t>
      </w:r>
    </w:p>
    <w:p w14:paraId="5CD190E6" w14:textId="77777777" w:rsidR="00B3332F" w:rsidRDefault="00284A17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lub Car Turf II Carry All with Cab and Dump</w:t>
      </w:r>
      <w:r w:rsidR="00B3332F">
        <w:rPr>
          <w:rFonts w:asciiTheme="majorHAnsi" w:hAnsiTheme="majorHAnsi"/>
          <w:sz w:val="24"/>
          <w:szCs w:val="24"/>
        </w:rPr>
        <w:t xml:space="preserve"> Bed</w:t>
      </w:r>
    </w:p>
    <w:p w14:paraId="28F6FE70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(15) Club Carts ’98-2000 Disabled Carts</w:t>
      </w:r>
    </w:p>
    <w:p w14:paraId="05B54084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Golf Course Related Items; Markers, Pins, Cups, Flags, Coolers</w:t>
      </w:r>
    </w:p>
    <w:p w14:paraId="0FF2AD3E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(2) Reel Sharping Benches with Sharping Equipment</w:t>
      </w:r>
    </w:p>
    <w:p w14:paraId="06127231" w14:textId="5B5A30DD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(35) </w:t>
      </w:r>
      <w:r w:rsidR="00E53304">
        <w:rPr>
          <w:rFonts w:asciiTheme="majorHAnsi" w:hAnsiTheme="majorHAnsi"/>
          <w:sz w:val="24"/>
          <w:szCs w:val="24"/>
        </w:rPr>
        <w:t xml:space="preserve">8’ </w:t>
      </w:r>
      <w:r>
        <w:rPr>
          <w:rFonts w:asciiTheme="majorHAnsi" w:hAnsiTheme="majorHAnsi"/>
          <w:sz w:val="24"/>
          <w:szCs w:val="24"/>
        </w:rPr>
        <w:t xml:space="preserve">White Plastic Tables </w:t>
      </w:r>
    </w:p>
    <w:p w14:paraId="524DA6B1" w14:textId="64998EE8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180 White Plastic</w:t>
      </w:r>
      <w:r w:rsidR="00E53304">
        <w:rPr>
          <w:rFonts w:asciiTheme="majorHAnsi" w:hAnsiTheme="majorHAnsi"/>
          <w:sz w:val="24"/>
          <w:szCs w:val="24"/>
        </w:rPr>
        <w:t xml:space="preserve"> Banquet</w:t>
      </w:r>
      <w:r>
        <w:rPr>
          <w:rFonts w:asciiTheme="majorHAnsi" w:hAnsiTheme="majorHAnsi"/>
          <w:sz w:val="24"/>
          <w:szCs w:val="24"/>
        </w:rPr>
        <w:t xml:space="preserve"> Chairs</w:t>
      </w:r>
    </w:p>
    <w:p w14:paraId="3AC1E35F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ommercial Ice Machine</w:t>
      </w:r>
    </w:p>
    <w:p w14:paraId="49567C0E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Large Cooler</w:t>
      </w:r>
    </w:p>
    <w:p w14:paraId="57F1000C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(2) Sliding Door Beer Cooler</w:t>
      </w:r>
    </w:p>
    <w:p w14:paraId="1A05BFD8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15 CF Freezer</w:t>
      </w:r>
    </w:p>
    <w:p w14:paraId="21EC450A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tainless Steel Sink</w:t>
      </w:r>
    </w:p>
    <w:p w14:paraId="62E90CD8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isplay Case</w:t>
      </w:r>
    </w:p>
    <w:p w14:paraId="72263D71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(2) Programmable Cash Registers</w:t>
      </w:r>
    </w:p>
    <w:p w14:paraId="1801F15E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Outdoor Furniture</w:t>
      </w:r>
    </w:p>
    <w:p w14:paraId="3B55452E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isplay Racks</w:t>
      </w:r>
    </w:p>
    <w:p w14:paraId="378FABE1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Hand Spreader</w:t>
      </w:r>
    </w:p>
    <w:p w14:paraId="1FF6D205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(3) Large Barbeque Grills</w:t>
      </w:r>
    </w:p>
    <w:p w14:paraId="5FB6C8C1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helving</w:t>
      </w:r>
    </w:p>
    <w:p w14:paraId="7EE0B04B" w14:textId="77777777" w:rsidR="00B3332F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Oil/Oil Filters/Grease/Grease Guns/Oil Barrel</w:t>
      </w:r>
    </w:p>
    <w:p w14:paraId="1CCB854B" w14:textId="77777777" w:rsidR="00447625" w:rsidRDefault="00B3332F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any Hoses ½”, ¾”, 1”</w:t>
      </w:r>
    </w:p>
    <w:p w14:paraId="00464BCD" w14:textId="77777777" w:rsidR="00447625" w:rsidRDefault="00447625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prinklers</w:t>
      </w:r>
    </w:p>
    <w:p w14:paraId="7391E8D9" w14:textId="77777777" w:rsidR="00447625" w:rsidRDefault="00447625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Large Assortment of Hand Tools</w:t>
      </w:r>
    </w:p>
    <w:p w14:paraId="5EC14304" w14:textId="77777777" w:rsidR="00447625" w:rsidRDefault="00447625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hop Tools/Air Tools</w:t>
      </w:r>
    </w:p>
    <w:p w14:paraId="4B918308" w14:textId="77777777" w:rsidR="00447625" w:rsidRDefault="00447625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Range Balls</w:t>
      </w:r>
    </w:p>
    <w:p w14:paraId="4B33ECED" w14:textId="77777777" w:rsidR="00447625" w:rsidRDefault="00447625" w:rsidP="00BA3F44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iesel Tank</w:t>
      </w:r>
    </w:p>
    <w:p w14:paraId="44D4BBFF" w14:textId="77777777" w:rsidR="00447625" w:rsidRDefault="00447625" w:rsidP="00447625">
      <w:pPr>
        <w:rPr>
          <w:rFonts w:asciiTheme="majorHAnsi" w:hAnsiTheme="majorHAnsi"/>
          <w:sz w:val="24"/>
          <w:szCs w:val="24"/>
        </w:rPr>
      </w:pPr>
    </w:p>
    <w:p w14:paraId="2C981A39" w14:textId="77777777" w:rsidR="00447625" w:rsidRDefault="00447625" w:rsidP="00447625">
      <w:pPr>
        <w:rPr>
          <w:rFonts w:asciiTheme="majorHAnsi" w:hAnsiTheme="majorHAnsi"/>
          <w:sz w:val="24"/>
          <w:szCs w:val="24"/>
        </w:rPr>
      </w:pPr>
    </w:p>
    <w:p w14:paraId="4F24BB28" w14:textId="77777777" w:rsidR="00447625" w:rsidRDefault="00447625" w:rsidP="00447625">
      <w:pPr>
        <w:rPr>
          <w:rFonts w:asciiTheme="majorHAnsi" w:hAnsiTheme="majorHAnsi"/>
          <w:sz w:val="24"/>
          <w:szCs w:val="24"/>
        </w:rPr>
      </w:pPr>
    </w:p>
    <w:p w14:paraId="62657240" w14:textId="60544DC2" w:rsidR="00447625" w:rsidRPr="00447625" w:rsidRDefault="00447625" w:rsidP="00447625">
      <w:pPr>
        <w:rPr>
          <w:rFonts w:asciiTheme="majorHAnsi" w:hAnsiTheme="majorHAnsi"/>
          <w:b/>
          <w:bCs/>
          <w:sz w:val="24"/>
          <w:szCs w:val="24"/>
        </w:rPr>
      </w:pPr>
      <w:r w:rsidRPr="00447625">
        <w:rPr>
          <w:rFonts w:asciiTheme="majorHAnsi" w:hAnsiTheme="majorHAnsi"/>
          <w:b/>
          <w:bCs/>
          <w:sz w:val="24"/>
          <w:szCs w:val="24"/>
        </w:rPr>
        <w:t xml:space="preserve">Excluded Items that will </w:t>
      </w:r>
      <w:r w:rsidR="00E53304">
        <w:rPr>
          <w:rFonts w:asciiTheme="majorHAnsi" w:hAnsiTheme="majorHAnsi"/>
          <w:b/>
          <w:bCs/>
          <w:sz w:val="24"/>
          <w:szCs w:val="24"/>
        </w:rPr>
        <w:t>NOT</w:t>
      </w:r>
      <w:r w:rsidRPr="00447625">
        <w:rPr>
          <w:rFonts w:asciiTheme="majorHAnsi" w:hAnsiTheme="majorHAnsi"/>
          <w:b/>
          <w:bCs/>
          <w:sz w:val="24"/>
          <w:szCs w:val="24"/>
        </w:rPr>
        <w:t xml:space="preserve"> remain with Golf Course Equipment List:</w:t>
      </w:r>
    </w:p>
    <w:p w14:paraId="25261F51" w14:textId="52B67CEF" w:rsidR="00447625" w:rsidRDefault="00447625" w:rsidP="00447625">
      <w:pPr>
        <w:pStyle w:val="ListParagraph"/>
        <w:numPr>
          <w:ilvl w:val="0"/>
          <w:numId w:val="2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(2) Pepsi Coolers</w:t>
      </w:r>
    </w:p>
    <w:p w14:paraId="3C58F4D0" w14:textId="37D52741" w:rsidR="00447625" w:rsidRDefault="00447625" w:rsidP="00447625">
      <w:pPr>
        <w:pStyle w:val="ListParagraph"/>
        <w:numPr>
          <w:ilvl w:val="0"/>
          <w:numId w:val="2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Pop or Beer Advertising Signs</w:t>
      </w:r>
    </w:p>
    <w:p w14:paraId="3ADBCF8F" w14:textId="5B439DC4" w:rsidR="00D8559D" w:rsidRPr="00447625" w:rsidRDefault="00447625" w:rsidP="00447625">
      <w:pPr>
        <w:pStyle w:val="ListParagraph"/>
        <w:numPr>
          <w:ilvl w:val="0"/>
          <w:numId w:val="2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locks</w:t>
      </w:r>
      <w:r w:rsidR="00284A17" w:rsidRPr="00447625">
        <w:rPr>
          <w:rFonts w:asciiTheme="majorHAnsi" w:hAnsiTheme="majorHAnsi"/>
          <w:sz w:val="24"/>
          <w:szCs w:val="24"/>
        </w:rPr>
        <w:br/>
      </w:r>
    </w:p>
    <w:sectPr w:rsidR="00D8559D" w:rsidRPr="00447625" w:rsidSect="00BA3F44">
      <w:type w:val="continuous"/>
      <w:pgSz w:w="12240" w:h="15840"/>
      <w:pgMar w:top="288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Poster">
    <w:panose1 w:val="02070A04080905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A76E44"/>
    <w:multiLevelType w:val="hybridMultilevel"/>
    <w:tmpl w:val="01AC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DC7DCF"/>
    <w:multiLevelType w:val="hybridMultilevel"/>
    <w:tmpl w:val="7AC2C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TK0NDUzMjIzNDNT0lEKTi0uzszPAykwrAUAtU07/CwAAAA="/>
  </w:docVars>
  <w:rsids>
    <w:rsidRoot w:val="00C43A41"/>
    <w:rsid w:val="00284A17"/>
    <w:rsid w:val="00447625"/>
    <w:rsid w:val="004902C6"/>
    <w:rsid w:val="007E6342"/>
    <w:rsid w:val="009F2D44"/>
    <w:rsid w:val="00B3332F"/>
    <w:rsid w:val="00B67135"/>
    <w:rsid w:val="00B75578"/>
    <w:rsid w:val="00BA3F44"/>
    <w:rsid w:val="00C43A41"/>
    <w:rsid w:val="00D8559D"/>
    <w:rsid w:val="00E53304"/>
    <w:rsid w:val="00EA6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4A649"/>
  <w15:chartTrackingRefBased/>
  <w15:docId w15:val="{2F2700A7-1077-4072-BC9B-F6A7234CD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3F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2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</cp:revision>
  <cp:lastPrinted>2022-03-14T17:26:00Z</cp:lastPrinted>
  <dcterms:created xsi:type="dcterms:W3CDTF">2022-03-14T14:36:00Z</dcterms:created>
  <dcterms:modified xsi:type="dcterms:W3CDTF">2022-03-14T18:13:00Z</dcterms:modified>
</cp:coreProperties>
</file>